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XSpec="center" w:tblpY="842"/>
        <w:tblW w:w="14480" w:type="dxa"/>
        <w:tblLayout w:type="fixed"/>
        <w:tblLook w:val="04A0" w:firstRow="1" w:lastRow="0" w:firstColumn="1" w:lastColumn="0" w:noHBand="0" w:noVBand="1"/>
      </w:tblPr>
      <w:tblGrid>
        <w:gridCol w:w="415"/>
        <w:gridCol w:w="863"/>
        <w:gridCol w:w="1669"/>
        <w:gridCol w:w="1161"/>
        <w:gridCol w:w="876"/>
        <w:gridCol w:w="1131"/>
        <w:gridCol w:w="1028"/>
        <w:gridCol w:w="223"/>
        <w:gridCol w:w="3261"/>
        <w:gridCol w:w="1984"/>
        <w:gridCol w:w="1869"/>
      </w:tblGrid>
      <w:tr w:rsidR="00010558" w:rsidRPr="00010558" w14:paraId="49D7C4A3" w14:textId="77777777" w:rsidTr="00D13A46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34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010558" w:rsidRPr="00010558" w14:paraId="75AA5C45" w14:textId="77777777" w:rsidTr="000912B4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50EA67E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0123B" w14:textId="77777777" w:rsidR="00010558" w:rsidRDefault="00583F56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ssues with uploading files</w:t>
            </w:r>
          </w:p>
          <w:p w14:paraId="6EB1646F" w14:textId="04F52866" w:rsidR="00583F56" w:rsidRPr="00010558" w:rsidRDefault="00583F56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(Forgotten or network issues) 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857A284" w14:textId="77777777" w:rsidR="00010558" w:rsidRDefault="000105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2666EED0" w14:textId="6281F586" w:rsidR="000912B4" w:rsidRPr="00010558" w:rsidRDefault="000912B4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(3)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7723D301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  <w:r w:rsidR="000912B4">
              <w:rPr>
                <w:rFonts w:cs="Calibri"/>
              </w:rPr>
              <w:t xml:space="preserve"> (5)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4122D22" w14:textId="06122CF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  <w:r w:rsidR="000912B4">
              <w:rPr>
                <w:rFonts w:cs="Calibri"/>
              </w:rPr>
              <w:t xml:space="preserve"> (15)</w:t>
            </w:r>
          </w:p>
        </w:tc>
        <w:tc>
          <w:tcPr>
            <w:tcW w:w="10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34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66DCAEB3" w:rsidR="00010558" w:rsidRPr="00010558" w:rsidRDefault="00583F56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Ensure that *all* required files are uploaded before the deadline. Double checking and cross reference with course charter</w:t>
            </w:r>
            <w:r w:rsidR="00010558">
              <w:rPr>
                <w:rFonts w:cs="Calibri"/>
              </w:rPr>
              <w:t xml:space="preserve">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59A4B08B" w:rsidR="00010558" w:rsidRPr="00583F56" w:rsidRDefault="00583F56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u w:val="single"/>
                <w:lang w:val="en-NZ" w:eastAsia="en-NZ"/>
              </w:rPr>
            </w:pPr>
            <w:r w:rsidRPr="00583F56">
              <w:rPr>
                <w:rFonts w:eastAsia="Times New Roman" w:cs="Calibri"/>
                <w:b/>
                <w:bCs/>
                <w:color w:val="4BACC6" w:themeColor="accent5"/>
                <w:u w:val="single"/>
                <w:lang w:val="en-NZ" w:eastAsia="en-NZ"/>
              </w:rPr>
              <w:t>https://docs.github.com/en/repositories/working-with-files/managing-files/adding-a-file-to-a-repository</w:t>
            </w:r>
          </w:p>
        </w:tc>
      </w:tr>
      <w:tr w:rsidR="00583F56" w:rsidRPr="00010558" w14:paraId="1C1E9374" w14:textId="77777777" w:rsidTr="000912B4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C402B" w14:textId="77777777" w:rsidR="00583F56" w:rsidRDefault="00D32F0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  <w:p w14:paraId="5585A626" w14:textId="5D5BB696" w:rsidR="00D32F08" w:rsidRDefault="00D32F08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3F320" w14:textId="3C38E02E" w:rsidR="00583F56" w:rsidRDefault="00583F56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2B4A4" w14:textId="700C6961" w:rsidR="00583F56" w:rsidRDefault="00D32F0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eting Deadline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E68E341" w14:textId="2BC180AA" w:rsidR="00D32F08" w:rsidRPr="00D32F08" w:rsidRDefault="00D32F08" w:rsidP="00D32F0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  <w:r w:rsidR="00D13A46">
              <w:rPr>
                <w:rFonts w:cs="Calibri"/>
              </w:rPr>
              <w:t xml:space="preserve"> (3)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8E2FFC4" w14:textId="7BF486BF" w:rsidR="00583F56" w:rsidRDefault="00D32F0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  <w:r w:rsidR="00D13A46">
              <w:rPr>
                <w:rFonts w:cs="Calibri"/>
              </w:rPr>
              <w:t xml:space="preserve"> (5)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77AE329" w14:textId="7C1713F1" w:rsidR="00583F56" w:rsidRDefault="00D32F0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  <w:r w:rsidR="000912B4">
              <w:rPr>
                <w:rFonts w:cs="Calibri"/>
              </w:rPr>
              <w:t xml:space="preserve"> (15)</w:t>
            </w:r>
          </w:p>
        </w:tc>
        <w:tc>
          <w:tcPr>
            <w:tcW w:w="10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97761" w14:textId="11B00895" w:rsidR="00583F56" w:rsidRDefault="00D32F0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34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D28A47" w14:textId="77777777" w:rsidR="00583F56" w:rsidRDefault="00D32F0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Ensure and double check that all the staff will be meeting their deadlines. </w:t>
            </w:r>
            <w:r>
              <w:rPr>
                <w:rFonts w:cs="Calibri"/>
              </w:rPr>
              <w:br/>
              <w:t>This is left up to the project manager, as they manage all the staff and should therefore be responsible for checkin in with staff.</w:t>
            </w:r>
          </w:p>
          <w:p w14:paraId="1915BC20" w14:textId="783AA1A1" w:rsidR="000912B4" w:rsidRDefault="000912B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Or use project management tools, like Trello</w:t>
            </w:r>
            <w:r w:rsidR="00E42FFA">
              <w:rPr>
                <w:rFonts w:cs="Calibri"/>
              </w:rPr>
              <w:t>, or Gantt chart.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37FE8" w14:textId="77777777" w:rsidR="00583F56" w:rsidRDefault="00D32F08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  <w:p w14:paraId="53221ECC" w14:textId="77777777" w:rsidR="002B5567" w:rsidRDefault="002B5567" w:rsidP="00010558">
            <w:pPr>
              <w:rPr>
                <w:rFonts w:cs="Calibri"/>
              </w:rPr>
            </w:pPr>
          </w:p>
          <w:p w14:paraId="71DEE313" w14:textId="2443814B" w:rsidR="002B5567" w:rsidRDefault="002B5567" w:rsidP="00010558">
            <w:pPr>
              <w:rPr>
                <w:rFonts w:cs="Calibri"/>
              </w:rPr>
            </w:pP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A4CBC" w14:textId="04A8CE2A" w:rsidR="00583F56" w:rsidRDefault="00E42FFA" w:rsidP="00010558">
            <w:pPr>
              <w:spacing w:after="0" w:line="240" w:lineRule="auto"/>
            </w:pPr>
            <w:r w:rsidRPr="00E42FFA">
              <w:t>https://www.onlinegantt.com/</w:t>
            </w:r>
          </w:p>
        </w:tc>
      </w:tr>
      <w:tr w:rsidR="002B5567" w:rsidRPr="00010558" w14:paraId="3FD56363" w14:textId="77777777" w:rsidTr="000912B4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3E309" w14:textId="785298B7" w:rsidR="002B5567" w:rsidRDefault="002B556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3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98CCF" w14:textId="2D1EADA8" w:rsidR="002B5567" w:rsidRDefault="002B5567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BD86A" w14:textId="6144A29A" w:rsidR="002B5567" w:rsidRDefault="002B556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arket Issues / Recess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90A0DAF" w14:textId="26CC7863" w:rsidR="002B5567" w:rsidRDefault="002B5567" w:rsidP="00D32F0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 (2)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1BBCEBC" w14:textId="32724D0B" w:rsidR="002B5567" w:rsidRDefault="002B556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 (5)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0F1DC98" w14:textId="77777777" w:rsidR="002B5567" w:rsidRDefault="002B556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 (10)</w:t>
            </w:r>
          </w:p>
          <w:p w14:paraId="236EBC3B" w14:textId="77777777" w:rsidR="000912B4" w:rsidRPr="000912B4" w:rsidRDefault="000912B4" w:rsidP="000912B4">
            <w:pPr>
              <w:rPr>
                <w:rFonts w:cs="Calibri"/>
              </w:rPr>
            </w:pPr>
          </w:p>
          <w:p w14:paraId="7E80F4AE" w14:textId="77777777" w:rsidR="000912B4" w:rsidRPr="000912B4" w:rsidRDefault="000912B4" w:rsidP="000912B4">
            <w:pPr>
              <w:rPr>
                <w:rFonts w:cs="Calibri"/>
              </w:rPr>
            </w:pPr>
          </w:p>
          <w:p w14:paraId="5CF6EC2B" w14:textId="2FF6FAE7" w:rsidR="000912B4" w:rsidRPr="000912B4" w:rsidRDefault="000912B4" w:rsidP="000912B4">
            <w:pPr>
              <w:rPr>
                <w:rFonts w:cs="Calibri"/>
              </w:rPr>
            </w:pPr>
          </w:p>
        </w:tc>
        <w:tc>
          <w:tcPr>
            <w:tcW w:w="12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F20B7" w14:textId="7D0543A8" w:rsidR="002B5567" w:rsidRDefault="002B556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63FCAC" w14:textId="77777777" w:rsidR="002B5567" w:rsidRDefault="002B5567" w:rsidP="002B5567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Difficult to mititgate – As its an externally pressing issue.</w:t>
            </w:r>
          </w:p>
          <w:p w14:paraId="02F5DA48" w14:textId="77777777" w:rsidR="002B5567" w:rsidRDefault="002B5567" w:rsidP="002B5567">
            <w:pPr>
              <w:spacing w:after="0" w:line="240" w:lineRule="auto"/>
              <w:rPr>
                <w:rFonts w:cs="Calibri"/>
              </w:rPr>
            </w:pPr>
          </w:p>
          <w:p w14:paraId="3026BFF5" w14:textId="25EF6E49" w:rsidR="002B5567" w:rsidRDefault="002B5567" w:rsidP="002B5567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There is little to anything the team or PS/funder can do to mitigate this issue.</w:t>
            </w:r>
            <w:r>
              <w:rPr>
                <w:rFonts w:cs="Calibri"/>
              </w:rPr>
              <w:br/>
              <w:t>Though it is rarely occurring. Best option to just pray I guess.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EEBAD" w14:textId="45A781FD" w:rsidR="002B5567" w:rsidRDefault="002B5567" w:rsidP="00010558">
            <w:pPr>
              <w:rPr>
                <w:rFonts w:cs="Calibri"/>
              </w:rPr>
            </w:pPr>
            <w:r>
              <w:rPr>
                <w:rFonts w:cs="Calibri"/>
              </w:rPr>
              <w:t xml:space="preserve">Open </w:t>
            </w: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C4253D" w14:textId="714934BF" w:rsidR="002B5567" w:rsidRDefault="00647BD2" w:rsidP="00010558">
            <w:pPr>
              <w:spacing w:after="0" w:line="240" w:lineRule="auto"/>
            </w:pPr>
            <w:r>
              <w:t>N/A</w:t>
            </w:r>
          </w:p>
        </w:tc>
      </w:tr>
      <w:tr w:rsidR="002B5567" w:rsidRPr="00010558" w14:paraId="57BE8177" w14:textId="77777777" w:rsidTr="000912B4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18FA0" w14:textId="25B34A7E" w:rsidR="002B5567" w:rsidRDefault="00D13A4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FC282" w14:textId="77777777" w:rsidR="002B5567" w:rsidRDefault="002B5567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5BB10" w14:textId="1B2AF2CD" w:rsidR="002B5567" w:rsidRDefault="002B556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Quality Control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1D61360" w14:textId="67FB2F61" w:rsidR="002B5567" w:rsidRDefault="00D13A46" w:rsidP="00D32F0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 (</w:t>
            </w:r>
            <w:r w:rsidR="002B5567">
              <w:rPr>
                <w:rFonts w:cs="Calibri"/>
              </w:rPr>
              <w:t>3</w:t>
            </w:r>
            <w:r>
              <w:rPr>
                <w:rFonts w:cs="Calibri"/>
              </w:rPr>
              <w:t>)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CB23D69" w14:textId="375DFD0C" w:rsidR="002B5567" w:rsidRDefault="00D13A4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 (</w:t>
            </w:r>
            <w:r w:rsidR="002B5567">
              <w:rPr>
                <w:rFonts w:cs="Calibri"/>
              </w:rPr>
              <w:t>4</w:t>
            </w:r>
            <w:r>
              <w:rPr>
                <w:rFonts w:cs="Calibri"/>
              </w:rPr>
              <w:t>)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CEAE8CC" w14:textId="6A47C322" w:rsidR="002B5567" w:rsidRDefault="002B556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 (12)</w:t>
            </w:r>
          </w:p>
        </w:tc>
        <w:tc>
          <w:tcPr>
            <w:tcW w:w="12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F19322" w14:textId="326BBCF8" w:rsidR="002B5567" w:rsidRDefault="00D13A4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ales Manager</w:t>
            </w:r>
            <w:r>
              <w:rPr>
                <w:rFonts w:cs="Calibri"/>
              </w:rPr>
              <w:br/>
              <w:t>(I think)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63B99" w14:textId="086105EB" w:rsidR="002B5567" w:rsidRDefault="00D13A46" w:rsidP="002B5567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ave a plan or process in place to refund and replace items – Therefore mitigating this issue.</w:t>
            </w:r>
            <w:r>
              <w:rPr>
                <w:rFonts w:cs="Calibri"/>
              </w:rPr>
              <w:br/>
            </w:r>
            <w:r>
              <w:rPr>
                <w:rFonts w:cs="Calibri"/>
              </w:rPr>
              <w:br/>
              <w:t>Knowing how staff/How to deal with this process – Keeping customer satisfied on the case that a faulty / defective item is sold/sent out.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9118E" w14:textId="6017F25F" w:rsidR="002B5567" w:rsidRDefault="00D13A46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.</w:t>
            </w: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35E8A" w14:textId="2DD0BD8D" w:rsidR="002B5567" w:rsidRDefault="00E42FFA" w:rsidP="00010558">
            <w:pPr>
              <w:spacing w:after="0" w:line="240" w:lineRule="auto"/>
            </w:pPr>
            <w:r w:rsidRPr="00E42FFA">
              <w:t>https://www.consumer.org.nz/articles/returns-and-refunds</w:t>
            </w:r>
          </w:p>
        </w:tc>
      </w:tr>
      <w:tr w:rsidR="00D13A46" w:rsidRPr="00010558" w14:paraId="298016F4" w14:textId="77777777" w:rsidTr="000912B4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8A29FB" w14:textId="487EEB76" w:rsidR="00D13A46" w:rsidRDefault="00D13A4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9641D" w14:textId="77777777" w:rsidR="00D13A46" w:rsidRDefault="00D13A46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295E2" w14:textId="0500BC57" w:rsidR="00D13A46" w:rsidRDefault="00D13A4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EFTPOS/ Online banking issue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43CE7C7" w14:textId="0D750237" w:rsidR="00D13A46" w:rsidRDefault="00D13A46" w:rsidP="00D32F0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 (4)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F948D9E" w14:textId="797E4DD0" w:rsidR="00D13A46" w:rsidRDefault="00D13A4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 (5)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109B573" w14:textId="5B3E1642" w:rsidR="00D13A46" w:rsidRDefault="00D13A4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 (20)</w:t>
            </w:r>
          </w:p>
        </w:tc>
        <w:tc>
          <w:tcPr>
            <w:tcW w:w="12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2C875" w14:textId="335E96D6" w:rsidR="00D13A46" w:rsidRDefault="00D13A4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oftware Developer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0F584" w14:textId="5981973B" w:rsidR="00D13A46" w:rsidRDefault="00D13A46" w:rsidP="002B5567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Issues with online banking or payments! Big issue as you want to avoid issues with 1. Taking money and not creating an order.</w:t>
            </w:r>
            <w:r>
              <w:rPr>
                <w:rFonts w:cs="Calibri"/>
              </w:rPr>
              <w:br/>
              <w:t>2. A transaction is denied, order created and then accidently given out (effectively free)</w:t>
            </w:r>
            <w:r>
              <w:rPr>
                <w:rFonts w:cs="Calibri"/>
              </w:rPr>
              <w:br/>
            </w:r>
            <w:r>
              <w:rPr>
                <w:rFonts w:cs="Calibri"/>
              </w:rPr>
              <w:br/>
              <w:t xml:space="preserve">Software developer will handle this issue by 1. Ensuring transactions are verified and that a Sales Order is fulfilled, then processed.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E78798" w14:textId="7BCD16B1" w:rsidR="00D13A46" w:rsidRDefault="00D13A46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9A65D" w14:textId="5E503000" w:rsidR="00D13A46" w:rsidRDefault="00E42FFA" w:rsidP="00010558">
            <w:pPr>
              <w:spacing w:after="0" w:line="240" w:lineRule="auto"/>
            </w:pPr>
            <w:r w:rsidRPr="00E42FFA">
              <w:t>https://support.eftpos.co.nz/</w:t>
            </w:r>
          </w:p>
        </w:tc>
      </w:tr>
      <w:tr w:rsidR="00D13A46" w:rsidRPr="00010558" w14:paraId="24D5F568" w14:textId="77777777" w:rsidTr="000912B4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26847" w14:textId="3F345A97" w:rsidR="00D13A46" w:rsidRDefault="00D13A4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6</w:t>
            </w:r>
          </w:p>
        </w:tc>
        <w:tc>
          <w:tcPr>
            <w:tcW w:w="8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74C14" w14:textId="77777777" w:rsidR="00D13A46" w:rsidRDefault="00D13A46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E5E67" w14:textId="72B0E2F9" w:rsidR="00D13A46" w:rsidRDefault="00D13A4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UX/UI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1DF865AB" w14:textId="47305686" w:rsidR="00D13A46" w:rsidRDefault="00D13A46" w:rsidP="00D32F0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 (3)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D611933" w14:textId="3EDD7065" w:rsidR="00D13A46" w:rsidRDefault="000912B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 (4)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110AFB0" w14:textId="0AFA1C05" w:rsidR="00D13A46" w:rsidRDefault="000912B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 (12)</w:t>
            </w:r>
          </w:p>
        </w:tc>
        <w:tc>
          <w:tcPr>
            <w:tcW w:w="12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0DDF0" w14:textId="51FA7A4B" w:rsidR="00D13A46" w:rsidRDefault="000912B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oftware Developer</w:t>
            </w:r>
          </w:p>
        </w:tc>
        <w:tc>
          <w:tcPr>
            <w:tcW w:w="3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F0259" w14:textId="61C3B82B" w:rsidR="00D13A46" w:rsidRDefault="000912B4" w:rsidP="002B5567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The Software Developer is responsible for such an issue. It is up to them for implementing the proposed design from the project sponsor and project manager. </w:t>
            </w:r>
            <w:r>
              <w:rPr>
                <w:rFonts w:cs="Calibri"/>
              </w:rPr>
              <w:br/>
              <w:t xml:space="preserve">A bad Ui/Ux will discourage users from using the site, and can see a decrease in sales, revenue or traction to the site. 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9F915" w14:textId="27403AEF" w:rsidR="00D13A46" w:rsidRDefault="000912B4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18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57212" w14:textId="607D7BC9" w:rsidR="00D13A46" w:rsidRDefault="00E42FFA" w:rsidP="00010558">
            <w:pPr>
              <w:spacing w:after="0" w:line="240" w:lineRule="auto"/>
            </w:pPr>
            <w:r w:rsidRPr="00E42FFA">
              <w:t>https://en.wikipedia.org/wiki/User_experience_design</w:t>
            </w: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3621C503" w14:textId="7ACD8EB4" w:rsidR="000912B4" w:rsidRDefault="000912B4" w:rsidP="00E4079E">
      <w:r>
        <w:t>[1-2] = Low</w:t>
      </w:r>
    </w:p>
    <w:p w14:paraId="0F37C4A2" w14:textId="466AE6BE" w:rsidR="000912B4" w:rsidRDefault="000912B4" w:rsidP="00E4079E">
      <w:r>
        <w:t>[3] = Medium</w:t>
      </w:r>
    </w:p>
    <w:p w14:paraId="46CBD2EC" w14:textId="7287CA0B" w:rsidR="000912B4" w:rsidRDefault="000912B4" w:rsidP="00E4079E">
      <w:r>
        <w:t>[4-5] = Hgh</w:t>
      </w:r>
    </w:p>
    <w:p w14:paraId="7B7A6459" w14:textId="21689E2C" w:rsidR="000912B4" w:rsidRDefault="000912B4" w:rsidP="00E4079E">
      <w:r>
        <w:br/>
      </w:r>
    </w:p>
    <w:p w14:paraId="2CC41739" w14:textId="3AFC2E7C" w:rsidR="000912B4" w:rsidRDefault="000912B4" w:rsidP="00E4079E">
      <w:r>
        <w:t>[1-5] = low</w:t>
      </w:r>
    </w:p>
    <w:p w14:paraId="6E0F5F37" w14:textId="295D2933" w:rsidR="000912B4" w:rsidRDefault="000912B4" w:rsidP="00E4079E">
      <w:r>
        <w:t>[6-14] = Medium</w:t>
      </w:r>
    </w:p>
    <w:p w14:paraId="5226FBCA" w14:textId="293B98EE" w:rsidR="000912B4" w:rsidRDefault="000912B4" w:rsidP="00E4079E">
      <w:r>
        <w:t>[15-25] = High</w:t>
      </w:r>
    </w:p>
    <w:p w14:paraId="7847DF87" w14:textId="77777777" w:rsidR="00E4079E" w:rsidRDefault="00E4079E" w:rsidP="00E4079E"/>
    <w:p w14:paraId="459FCCC6" w14:textId="77777777" w:rsidR="00E4079E" w:rsidRDefault="00E4079E" w:rsidP="00E4079E"/>
    <w:p w14:paraId="1F2EEE1B" w14:textId="77777777" w:rsidR="00E4079E" w:rsidRDefault="00E4079E" w:rsidP="00E4079E"/>
    <w:p w14:paraId="411E98EF" w14:textId="77777777" w:rsidR="00D32F08" w:rsidRDefault="00D32F08" w:rsidP="00E4079E"/>
    <w:p w14:paraId="5195C4BA" w14:textId="77777777" w:rsidR="00D32F08" w:rsidRDefault="00D32F08" w:rsidP="00E4079E"/>
    <w:p w14:paraId="6091A7D9" w14:textId="77777777" w:rsidR="00D32F08" w:rsidRDefault="00D32F08" w:rsidP="00E4079E"/>
    <w:p w14:paraId="2F2224C6" w14:textId="77777777" w:rsidR="00D32F08" w:rsidRDefault="00D32F08" w:rsidP="00E4079E"/>
    <w:p w14:paraId="56DD645D" w14:textId="77777777" w:rsidR="00D32F08" w:rsidRDefault="00D32F08" w:rsidP="00E4079E"/>
    <w:p w14:paraId="33DE2C73" w14:textId="77777777" w:rsidR="00D32F08" w:rsidRDefault="00D32F08" w:rsidP="00E4079E"/>
    <w:p w14:paraId="7D148EFC" w14:textId="77777777" w:rsidR="00D32F08" w:rsidRDefault="00D32F08" w:rsidP="00E4079E"/>
    <w:p w14:paraId="597A6D03" w14:textId="77777777" w:rsidR="00D32F08" w:rsidRDefault="00D32F08" w:rsidP="00E4079E"/>
    <w:p w14:paraId="6258256E" w14:textId="77777777" w:rsidR="00D32F08" w:rsidRDefault="00D32F08" w:rsidP="00E4079E"/>
    <w:p w14:paraId="3505D780" w14:textId="77777777" w:rsidR="00D32F08" w:rsidRDefault="00D32F08" w:rsidP="00E4079E"/>
    <w:p w14:paraId="46BE9B88" w14:textId="6AA0C72C" w:rsidR="00E4079E" w:rsidRDefault="00E4079E" w:rsidP="00E4079E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9549628">
    <w:abstractNumId w:val="1"/>
  </w:num>
  <w:num w:numId="2" w16cid:durableId="369427668">
    <w:abstractNumId w:val="0"/>
  </w:num>
  <w:num w:numId="3" w16cid:durableId="1794907535">
    <w:abstractNumId w:val="6"/>
  </w:num>
  <w:num w:numId="4" w16cid:durableId="948777665">
    <w:abstractNumId w:val="5"/>
  </w:num>
  <w:num w:numId="5" w16cid:durableId="1564949518">
    <w:abstractNumId w:val="4"/>
  </w:num>
  <w:num w:numId="6" w16cid:durableId="883249837">
    <w:abstractNumId w:val="7"/>
  </w:num>
  <w:num w:numId="7" w16cid:durableId="604964667">
    <w:abstractNumId w:val="3"/>
  </w:num>
  <w:num w:numId="8" w16cid:durableId="7127327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86FCC"/>
    <w:rsid w:val="000912B4"/>
    <w:rsid w:val="000960BC"/>
    <w:rsid w:val="000A5D4C"/>
    <w:rsid w:val="002048D2"/>
    <w:rsid w:val="002B5567"/>
    <w:rsid w:val="00583F56"/>
    <w:rsid w:val="00647BD2"/>
    <w:rsid w:val="00684B5F"/>
    <w:rsid w:val="007F5382"/>
    <w:rsid w:val="008F7BBC"/>
    <w:rsid w:val="0099084D"/>
    <w:rsid w:val="00994D34"/>
    <w:rsid w:val="00C14A14"/>
    <w:rsid w:val="00CA0A83"/>
    <w:rsid w:val="00D13A46"/>
    <w:rsid w:val="00D32F08"/>
    <w:rsid w:val="00D84B29"/>
    <w:rsid w:val="00DA43AD"/>
    <w:rsid w:val="00E3640D"/>
    <w:rsid w:val="00E4079E"/>
    <w:rsid w:val="00E42FFA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Josh MacKie</cp:lastModifiedBy>
  <cp:revision>8</cp:revision>
  <dcterms:created xsi:type="dcterms:W3CDTF">2021-06-16T02:44:00Z</dcterms:created>
  <dcterms:modified xsi:type="dcterms:W3CDTF">2025-05-13T02:31:00Z</dcterms:modified>
</cp:coreProperties>
</file>